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846"/>
      </w:tblGrid>
      <w:tr w:rsidR="005562EC" w:rsidRPr="007F052A" w14:paraId="54BF7FBE" w14:textId="77777777" w:rsidTr="001838E5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</w:tcPr>
          <w:p w14:paraId="7C80F9A3" w14:textId="77777777" w:rsidR="007F052A" w:rsidRDefault="00986AB1" w:rsidP="00986AB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Навчитись знаходити максимальний потік між парою вузлів та визначати мінімальний переріз.</w:t>
            </w:r>
          </w:p>
          <w:p w14:paraId="09A68817" w14:textId="34618BC0" w:rsidR="00986AB1" w:rsidRPr="007B21AE" w:rsidRDefault="00986AB1" w:rsidP="00986AB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Визначення максимального потоку.</w:t>
            </w:r>
          </w:p>
        </w:tc>
      </w:tr>
      <w:tr w:rsidR="005562EC" w:rsidRPr="007F052A" w14:paraId="1B3D82A5" w14:textId="77777777" w:rsidTr="001838E5">
        <w:trPr>
          <w:trHeight w:val="9328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</w:tcPr>
          <w:p w14:paraId="3C26C8BC" w14:textId="34FBF14F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Варіант №2</w:t>
            </w:r>
          </w:p>
          <w:p w14:paraId="7765F826" w14:textId="77777777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i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j</w:t>
            </w:r>
          </w:p>
          <w:p w14:paraId="7A2721B5" w14:textId="1DEDC41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1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4</w:t>
            </w:r>
          </w:p>
          <w:p w14:paraId="4A450E0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5638AE69" w14:textId="77777777" w:rsid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ХІД РОБОТИ</w:t>
            </w:r>
          </w:p>
          <w:p w14:paraId="692120CD" w14:textId="36F453BB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cs="Times New Roman"/>
                <w:b/>
                <w:noProof/>
                <w:szCs w:val="24"/>
                <w:lang w:eastAsia="uk-UA"/>
              </w:rPr>
              <w:drawing>
                <wp:inline distT="0" distB="0" distL="0" distR="0" wp14:anchorId="563CFF0E" wp14:editId="7D1198EB">
                  <wp:extent cx="6115050" cy="4267200"/>
                  <wp:effectExtent l="0" t="0" r="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5050" cy="4267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87D9F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  <w:p w14:paraId="11C2DC0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Для заданого графа G {8,10}, знайти шлях (вказати послідовність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ребер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) з максимальною пропускною здатністю (вказати якою) між вузлами 1 та 5. </w:t>
            </w:r>
          </w:p>
          <w:p w14:paraId="7B801B49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Від вершини 1 до вершини 5 згідно алгоритму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шлях з максимальною пропускною здатність і одночасно найкоротший це через вершини  1-&gt;2-&gt;4=11. Його пропускна здатність становитиме 1, як і ребро з мінімальним ваговим коефіцієнтом в цьому шляху</w:t>
            </w:r>
          </w:p>
          <w:p w14:paraId="7CA3AD7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2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изначити максимальний потік, який може бути переданий між вузлами 1 та 4</w:t>
            </w:r>
          </w:p>
          <w:p w14:paraId="2E418D8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имальний потік, який може бути переданий між вузлами 1 та 4 становить:</w:t>
            </w:r>
          </w:p>
          <w:p w14:paraId="23DE9CC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2-&gt;4=11</w:t>
            </w:r>
          </w:p>
          <w:p w14:paraId="2E305A8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8-&gt;3-&gt;4=19</w:t>
            </w:r>
          </w:p>
          <w:p w14:paraId="100CB7CB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2-&gt;7-&gt;6-&gt;5-&gt;4=18</w:t>
            </w:r>
          </w:p>
          <w:p w14:paraId="52F3B1A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&gt;8-&gt;6-&gt;5-&gt;4=21</w:t>
            </w:r>
          </w:p>
          <w:p w14:paraId="69F405E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имальниц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потік - 69</w:t>
            </w:r>
          </w:p>
          <w:p w14:paraId="51933068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3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казати ребра, які входять у мінімальний переріз.</w:t>
            </w:r>
          </w:p>
          <w:p w14:paraId="16B4D62F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У мінімальний переріз входять ребра 1-2, 2-4. </w:t>
            </w:r>
          </w:p>
          <w:p w14:paraId="328978BB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4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 xml:space="preserve">Визначити максимальний потік, який може виходити з вузла 1. Визначити максимальний потік, який може входити у вузол 1. </w:t>
            </w:r>
          </w:p>
          <w:p w14:paraId="5EE9657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Максимальний потік, який може виходити з вузла 1 становить: 1-2=1, 1-8=6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имальний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 потік - 7</w:t>
            </w:r>
          </w:p>
          <w:p w14:paraId="3AE75828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 xml:space="preserve">Максимальний потік, який може входити у вузол 5 становить 2-&gt;4=10, 5-&gt;4=2, 3-&gt;4=9 </w:t>
            </w:r>
            <w:proofErr w:type="spellStart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макс</w:t>
            </w:r>
            <w:proofErr w:type="spellEnd"/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. Потік - 23</w:t>
            </w:r>
          </w:p>
          <w:p w14:paraId="582DD80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Вважаючи, що між вузлами 1 та 5 передається максимальний потік, до яких вузлів можна здійснити передачу інформації з вузла 1. Визначити пропускну здатність даних маршрутів.</w:t>
            </w:r>
          </w:p>
          <w:p w14:paraId="71C4D0F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=1 пропускна здатність 1</w:t>
            </w:r>
          </w:p>
          <w:p w14:paraId="26927B50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=6 пропускна здатність 6</w:t>
            </w:r>
          </w:p>
          <w:p w14:paraId="5C917A3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=10 пропускна здатність 4</w:t>
            </w:r>
          </w:p>
          <w:p w14:paraId="540A54C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-4=19 пропускна здатність 4</w:t>
            </w:r>
          </w:p>
          <w:p w14:paraId="2B62B34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=6 пропускна здатність 6</w:t>
            </w:r>
          </w:p>
          <w:p w14:paraId="0485717C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=12 пропускна здатність 6</w:t>
            </w:r>
          </w:p>
          <w:p w14:paraId="0E5F53B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-5=17 пропускна здатність 5</w:t>
            </w:r>
          </w:p>
          <w:p w14:paraId="7A1BCA7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6-5-4=19 пропускна здатність 52</w:t>
            </w:r>
          </w:p>
          <w:p w14:paraId="1732B3B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=8 пропускна здатність 1</w:t>
            </w:r>
          </w:p>
          <w:p w14:paraId="0F25126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=11 пропускна здатність 1</w:t>
            </w:r>
          </w:p>
          <w:p w14:paraId="1C40BA1D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-5-4=18 пропускна здатність 1</w:t>
            </w:r>
          </w:p>
          <w:p w14:paraId="7A30AE3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5)</w:t>
            </w: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ab/>
              <w:t>Вважаючи, що між вузлами 1 та 5 передається максимальний потік, які вузли можуть здійснити передачу інформації до вузла 5. Визначити пропускну здатність даних маршрутів.</w:t>
            </w:r>
          </w:p>
          <w:p w14:paraId="38978ED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5-4=2 пропускна здатність 2</w:t>
            </w:r>
          </w:p>
          <w:p w14:paraId="294F2CC4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3-4=4 пропускна здатність 4</w:t>
            </w:r>
          </w:p>
          <w:p w14:paraId="5D751532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8-3-4=13 пропускна здатність 4</w:t>
            </w:r>
          </w:p>
          <w:p w14:paraId="6FBB0FA1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8-3-4=19 пропускна здатність 4</w:t>
            </w:r>
          </w:p>
          <w:p w14:paraId="765385FA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4= 13 пропускна здатність 1</w:t>
            </w:r>
          </w:p>
          <w:p w14:paraId="7D47B6A3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6-5-4=7 пропускна здатність 2</w:t>
            </w:r>
          </w:p>
          <w:p w14:paraId="43367DEE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7-6-5-4=10 пропускна здатність 2</w:t>
            </w:r>
          </w:p>
          <w:p w14:paraId="1C89F0E6" w14:textId="77777777" w:rsidR="00986AB1" w:rsidRPr="00986AB1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2-7-6-5-4=17 пропускна здатність 2</w:t>
            </w:r>
          </w:p>
          <w:p w14:paraId="4B2666AB" w14:textId="72EB6E6F" w:rsidR="00FA1D13" w:rsidRPr="00F110BE" w:rsidRDefault="00986AB1" w:rsidP="00986AB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86AB1">
              <w:rPr>
                <w:rFonts w:ascii="Times New Roman" w:hAnsi="Times New Roman" w:cs="Times New Roman"/>
                <w:sz w:val="20"/>
                <w:szCs w:val="20"/>
              </w:rPr>
              <w:t>1-2-7-6-5-4=18 пропускна здатність 1</w:t>
            </w:r>
          </w:p>
        </w:tc>
      </w:tr>
      <w:tr w:rsidR="005562EC" w:rsidRPr="007F052A" w14:paraId="5B59E44D" w14:textId="77777777" w:rsidTr="001838E5">
        <w:trPr>
          <w:trHeight w:val="2264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</w:tcPr>
          <w:p w14:paraId="1002ED65" w14:textId="231CA94E" w:rsidR="004B727D" w:rsidRPr="004B727D" w:rsidRDefault="00590D59" w:rsidP="00892E53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590D59">
              <w:rPr>
                <w:rFonts w:ascii="Times New Roman" w:hAnsi="Times New Roman" w:cs="Times New Roman"/>
                <w:sz w:val="20"/>
                <w:szCs w:val="20"/>
              </w:rPr>
              <w:t xml:space="preserve">було </w:t>
            </w:r>
            <w:proofErr w:type="spellStart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>визначатено</w:t>
            </w:r>
            <w:proofErr w:type="spellEnd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 xml:space="preserve"> макси</w:t>
            </w:r>
            <w:bookmarkStart w:id="0" w:name="_GoBack"/>
            <w:bookmarkEnd w:id="0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 xml:space="preserve">мальний потік між 1 і 4 вершинами, і становить - 69 використовуючи алгоритмом </w:t>
            </w:r>
            <w:proofErr w:type="spellStart"/>
            <w:r w:rsidRPr="00590D59">
              <w:rPr>
                <w:rFonts w:ascii="Times New Roman" w:hAnsi="Times New Roman" w:cs="Times New Roman"/>
                <w:sz w:val="20"/>
                <w:szCs w:val="20"/>
              </w:rPr>
              <w:t>Флойда</w:t>
            </w:r>
            <w:proofErr w:type="spellEnd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headerReference w:type="default" r:id="rId9"/>
      <w:footerReference w:type="default" r:id="rId10"/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84ECAA7" w14:textId="77777777" w:rsidR="00AA6494" w:rsidRDefault="00AA6494" w:rsidP="00FC2C96">
      <w:pPr>
        <w:spacing w:after="0" w:line="240" w:lineRule="auto"/>
      </w:pPr>
      <w:r>
        <w:separator/>
      </w:r>
    </w:p>
  </w:endnote>
  <w:endnote w:type="continuationSeparator" w:id="0">
    <w:p w14:paraId="61600186" w14:textId="77777777" w:rsidR="00AA6494" w:rsidRDefault="00AA6494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5B039F" w14:textId="392E35A6" w:rsidR="001838E5" w:rsidRPr="001838E5" w:rsidRDefault="001838E5" w:rsidP="001838E5">
    <w:pPr>
      <w:pStyle w:val="a5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Звіт до лабораторної роботи з курсу «Телекомунікаційні та інформаційні мережі». Львів 2018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F5FFDE" w14:textId="77777777" w:rsidR="00AA6494" w:rsidRDefault="00AA6494" w:rsidP="00FC2C96">
      <w:pPr>
        <w:spacing w:after="0" w:line="240" w:lineRule="auto"/>
      </w:pPr>
      <w:r>
        <w:separator/>
      </w:r>
    </w:p>
  </w:footnote>
  <w:footnote w:type="continuationSeparator" w:id="0">
    <w:p w14:paraId="309A0020" w14:textId="77777777" w:rsidR="00AA6494" w:rsidRDefault="00AA6494" w:rsidP="00FC2C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9F782" w14:textId="1FA2D2AA" w:rsidR="00FC2C96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b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НАЦІОНАЛЬНИЙ УНІВЕРСИТЕТ «ЛЬВІВСЬКА ПОЛІТЕХНІКА»</w:t>
    </w:r>
  </w:p>
  <w:p w14:paraId="2B534C04" w14:textId="23F834DB" w:rsidR="005562EC" w:rsidRPr="001838E5" w:rsidRDefault="00FC2C96" w:rsidP="00FC2C96">
    <w:pPr>
      <w:spacing w:after="0" w:line="240" w:lineRule="auto"/>
      <w:jc w:val="center"/>
      <w:rPr>
        <w:rFonts w:ascii="Times New Roman" w:hAnsi="Times New Roman" w:cs="Times New Roman"/>
        <w:sz w:val="24"/>
        <w:szCs w:val="24"/>
      </w:rPr>
    </w:pPr>
    <w:r w:rsidRPr="001838E5">
      <w:rPr>
        <w:rFonts w:ascii="Times New Roman" w:hAnsi="Times New Roman" w:cs="Times New Roman"/>
        <w:b/>
        <w:sz w:val="24"/>
        <w:szCs w:val="24"/>
      </w:rPr>
      <w:t>Кафедра Телекомунікації</w:t>
    </w:r>
  </w:p>
  <w:tbl>
    <w:tblPr>
      <w:tblStyle w:val="a7"/>
      <w:tblW w:w="0" w:type="auto"/>
      <w:tblLayout w:type="fixed"/>
      <w:tblLook w:val="04A0" w:firstRow="1" w:lastRow="0" w:firstColumn="1" w:lastColumn="0" w:noHBand="0" w:noVBand="1"/>
    </w:tblPr>
    <w:tblGrid>
      <w:gridCol w:w="4957"/>
      <w:gridCol w:w="2551"/>
      <w:gridCol w:w="2948"/>
    </w:tblGrid>
    <w:tr w:rsidR="001838E5" w:rsidRPr="001838E5" w14:paraId="192BA706" w14:textId="77777777" w:rsidTr="001838E5">
      <w:tc>
        <w:tcPr>
          <w:tcW w:w="4957" w:type="dxa"/>
          <w:vMerge w:val="restart"/>
          <w:tcBorders>
            <w:top w:val="nil"/>
            <w:left w:val="nil"/>
            <w:bottom w:val="nil"/>
          </w:tcBorders>
        </w:tcPr>
        <w:p w14:paraId="5CE79F11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CCE329B" w14:textId="4E2D6A43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Робота №</w:t>
          </w:r>
        </w:p>
      </w:tc>
      <w:tc>
        <w:tcPr>
          <w:tcW w:w="2948" w:type="dxa"/>
        </w:tcPr>
        <w:p w14:paraId="4D783F92" w14:textId="1CC23642" w:rsidR="001838E5" w:rsidRPr="001838E5" w:rsidRDefault="00986AB1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5</w:t>
          </w:r>
        </w:p>
      </w:tc>
    </w:tr>
    <w:tr w:rsidR="001838E5" w:rsidRPr="001838E5" w14:paraId="6C627792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3BDF31B9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C835434" w14:textId="5BB9FA3C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Група</w:t>
          </w:r>
        </w:p>
      </w:tc>
      <w:tc>
        <w:tcPr>
          <w:tcW w:w="2948" w:type="dxa"/>
        </w:tcPr>
        <w:p w14:paraId="55425277" w14:textId="6E381C51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ТР-34</w:t>
          </w:r>
        </w:p>
      </w:tc>
    </w:tr>
    <w:tr w:rsidR="001838E5" w:rsidRPr="001838E5" w14:paraId="6EAB64CB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1891FBCD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3375A058" w14:textId="2CD8A721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Студент</w:t>
          </w:r>
        </w:p>
      </w:tc>
      <w:tc>
        <w:tcPr>
          <w:tcW w:w="2948" w:type="dxa"/>
        </w:tcPr>
        <w:p w14:paraId="429524A3" w14:textId="5A360059" w:rsidR="001838E5" w:rsidRPr="001838E5" w:rsidRDefault="0060550E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>
            <w:rPr>
              <w:rFonts w:ascii="Times New Roman" w:hAnsi="Times New Roman" w:cs="Times New Roman"/>
              <w:sz w:val="24"/>
              <w:szCs w:val="24"/>
            </w:rPr>
            <w:t>Пилат</w:t>
          </w:r>
          <w:proofErr w:type="spellEnd"/>
          <w:r>
            <w:rPr>
              <w:rFonts w:ascii="Times New Roman" w:hAnsi="Times New Roman" w:cs="Times New Roman"/>
              <w:sz w:val="24"/>
              <w:szCs w:val="24"/>
            </w:rPr>
            <w:t xml:space="preserve"> М.</w:t>
          </w:r>
        </w:p>
      </w:tc>
    </w:tr>
    <w:tr w:rsidR="001838E5" w:rsidRPr="001838E5" w14:paraId="0249A540" w14:textId="77777777" w:rsidTr="001838E5">
      <w:tc>
        <w:tcPr>
          <w:tcW w:w="4957" w:type="dxa"/>
          <w:vMerge/>
          <w:tcBorders>
            <w:left w:val="nil"/>
            <w:bottom w:val="nil"/>
          </w:tcBorders>
        </w:tcPr>
        <w:p w14:paraId="4046A8F2" w14:textId="77777777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</w:p>
      </w:tc>
      <w:tc>
        <w:tcPr>
          <w:tcW w:w="2551" w:type="dxa"/>
        </w:tcPr>
        <w:p w14:paraId="71CC26A6" w14:textId="1EFEA5D8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r w:rsidRPr="001838E5">
            <w:rPr>
              <w:rFonts w:ascii="Times New Roman" w:hAnsi="Times New Roman" w:cs="Times New Roman"/>
              <w:sz w:val="24"/>
              <w:szCs w:val="24"/>
            </w:rPr>
            <w:t>Викладач</w:t>
          </w:r>
        </w:p>
      </w:tc>
      <w:tc>
        <w:tcPr>
          <w:tcW w:w="2948" w:type="dxa"/>
        </w:tcPr>
        <w:p w14:paraId="3FF3AD3C" w14:textId="3B6A2F6D" w:rsidR="001838E5" w:rsidRPr="001838E5" w:rsidRDefault="001838E5">
          <w:pPr>
            <w:pStyle w:val="a3"/>
            <w:rPr>
              <w:rFonts w:ascii="Times New Roman" w:hAnsi="Times New Roman" w:cs="Times New Roman"/>
              <w:sz w:val="24"/>
              <w:szCs w:val="24"/>
            </w:rPr>
          </w:pPr>
          <w:proofErr w:type="spellStart"/>
          <w:r w:rsidRPr="001838E5">
            <w:rPr>
              <w:rFonts w:ascii="Times New Roman" w:hAnsi="Times New Roman" w:cs="Times New Roman"/>
              <w:sz w:val="24"/>
              <w:szCs w:val="24"/>
            </w:rPr>
            <w:t>Бугиль</w:t>
          </w:r>
          <w:proofErr w:type="spellEnd"/>
          <w:r w:rsidRPr="001838E5">
            <w:rPr>
              <w:rFonts w:ascii="Times New Roman" w:hAnsi="Times New Roman" w:cs="Times New Roman"/>
              <w:sz w:val="24"/>
              <w:szCs w:val="24"/>
            </w:rPr>
            <w:t> Б.А.</w:t>
          </w:r>
        </w:p>
      </w:tc>
    </w:tr>
  </w:tbl>
  <w:p w14:paraId="3505D125" w14:textId="77777777" w:rsidR="00FC2C96" w:rsidRPr="001838E5" w:rsidRDefault="00FC2C96" w:rsidP="005562EC">
    <w:pPr>
      <w:pStyle w:val="a3"/>
      <w:rPr>
        <w:rFonts w:ascii="Times New Roman" w:hAnsi="Times New Roman" w:cs="Times New Roman"/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838E5"/>
    <w:rsid w:val="00201FD7"/>
    <w:rsid w:val="002862CB"/>
    <w:rsid w:val="002A5145"/>
    <w:rsid w:val="002B5404"/>
    <w:rsid w:val="00345780"/>
    <w:rsid w:val="004B727D"/>
    <w:rsid w:val="00510EB8"/>
    <w:rsid w:val="005562EC"/>
    <w:rsid w:val="00590D59"/>
    <w:rsid w:val="0060550E"/>
    <w:rsid w:val="007B21AE"/>
    <w:rsid w:val="007F052A"/>
    <w:rsid w:val="007F4826"/>
    <w:rsid w:val="00831306"/>
    <w:rsid w:val="00844E00"/>
    <w:rsid w:val="00892E53"/>
    <w:rsid w:val="00986AB1"/>
    <w:rsid w:val="00AA6494"/>
    <w:rsid w:val="00C604D7"/>
    <w:rsid w:val="00C82772"/>
    <w:rsid w:val="00D61AA3"/>
    <w:rsid w:val="00EF0C82"/>
    <w:rsid w:val="00F110BE"/>
    <w:rsid w:val="00FA1D13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chartTrackingRefBased/>
  <w15:docId w15:val="{DDF03DBC-5028-43F4-9284-ECA26D402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335E20-7B28-4CDD-B48E-3CD937BCCF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494</Words>
  <Characters>853</Characters>
  <Application>Microsoft Office Word</Application>
  <DocSecurity>0</DocSecurity>
  <Lines>7</Lines>
  <Paragraphs>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Пользователь Windows</cp:lastModifiedBy>
  <cp:revision>4</cp:revision>
  <dcterms:created xsi:type="dcterms:W3CDTF">2020-05-21T13:21:00Z</dcterms:created>
  <dcterms:modified xsi:type="dcterms:W3CDTF">2020-05-21T13:26:00Z</dcterms:modified>
</cp:coreProperties>
</file>